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5a557f</w:t>
        </w:r>
      </w:hyperlink>
      <w:r>
        <w:t xml:space="preserve"> </w:t>
      </w:r>
      <w:r>
        <w:t xml:space="preserve">on February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15a557f66f0d8d3bd487590326e849e80913db1c"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5a557f66f0d8d3bd487590326e849e80913db1c/"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15a557f66f0d8d3bd487590326e849e80913db1c"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5a557f66f0d8d3bd487590326e849e80913db1c/"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24T02:18:39Z</dcterms:created>
  <dcterms:modified xsi:type="dcterms:W3CDTF">2021-02-24T02: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